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Свиридо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НБ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2834598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4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4100362" cy="2213810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0362" cy="2213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787729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939142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9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655723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5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245768" cy="4148488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4148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233680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4339771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9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виридова Дарья Михайловна НБибд-02-18</dc:creator>
  <dc:language>ru-RU</dc:language>
  <cp:keywords/>
  <dcterms:created xsi:type="dcterms:W3CDTF">2021-11-10T14:59:26Z</dcterms:created>
  <dcterms:modified xsi:type="dcterms:W3CDTF">2021-11-10T14:5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